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7A2B" w:rsidRDefault="00F6056A">
      <w:proofErr w:type="spellStart"/>
      <w:proofErr w:type="gramStart"/>
      <w:r w:rsidRPr="00F6056A">
        <w:t>uvicorn</w:t>
      </w:r>
      <w:proofErr w:type="spellEnd"/>
      <w:proofErr w:type="gramEnd"/>
      <w:r w:rsidRPr="00F6056A">
        <w:t xml:space="preserve"> </w:t>
      </w:r>
      <w:proofErr w:type="spellStart"/>
      <w:r w:rsidRPr="00F6056A">
        <w:t>main:app</w:t>
      </w:r>
      <w:proofErr w:type="spellEnd"/>
      <w:r w:rsidRPr="00F6056A">
        <w:t xml:space="preserve"> </w:t>
      </w:r>
      <w:r w:rsidR="000B4A70">
        <w:t>--</w:t>
      </w:r>
      <w:proofErr w:type="spellStart"/>
      <w:r w:rsidR="000B4A70">
        <w:t>r</w:t>
      </w:r>
      <w:r w:rsidRPr="00F6056A">
        <w:t>eload</w:t>
      </w:r>
      <w:proofErr w:type="spellEnd"/>
    </w:p>
    <w:p w:rsidR="00F6056A" w:rsidRDefault="00F6056A"/>
    <w:p w:rsidR="00F6056A" w:rsidRDefault="00F6056A" w:rsidP="00F6056A">
      <w:proofErr w:type="spellStart"/>
      <w:proofErr w:type="gramStart"/>
      <w:r w:rsidRPr="00F6056A">
        <w:t>uvicorn</w:t>
      </w:r>
      <w:proofErr w:type="spellEnd"/>
      <w:proofErr w:type="gramEnd"/>
      <w:r w:rsidRPr="00F6056A">
        <w:t xml:space="preserve"> </w:t>
      </w:r>
      <w:proofErr w:type="spellStart"/>
      <w:r w:rsidRPr="00F6056A">
        <w:t>extrair_docentes_discentes:app</w:t>
      </w:r>
      <w:proofErr w:type="spellEnd"/>
      <w:r w:rsidRPr="00F6056A">
        <w:t xml:space="preserve"> </w:t>
      </w:r>
      <w:r>
        <w:t>–</w:t>
      </w:r>
      <w:proofErr w:type="spellStart"/>
      <w:r w:rsidRPr="00F6056A">
        <w:t>reload</w:t>
      </w:r>
      <w:proofErr w:type="spellEnd"/>
    </w:p>
    <w:p w:rsidR="00F6056A" w:rsidRDefault="00F6056A" w:rsidP="00F6056A"/>
    <w:p w:rsidR="00F6056A" w:rsidRDefault="007C2357" w:rsidP="00F6056A">
      <w:hyperlink r:id="rId4" w:history="1">
        <w:r w:rsidR="000B4A70" w:rsidRPr="009F6512">
          <w:rPr>
            <w:rStyle w:val="Hyperlink"/>
          </w:rPr>
          <w:t>http://127.0.0.1:8000/docs</w:t>
        </w:r>
      </w:hyperlink>
    </w:p>
    <w:p w:rsidR="000B4A70" w:rsidRDefault="000B4A70" w:rsidP="00F6056A"/>
    <w:p w:rsidR="000B4A70" w:rsidRDefault="000B4A70" w:rsidP="00F6056A">
      <w:r w:rsidRPr="000B4A70">
        <w:t>"LIMA, VICTOR M.E.; ESTOLANO, AMANDA M.L.; ALMEIDA, YEDA M.B.; HENRIQUE, MARIANA A.; ARAÚJO, FERNANDA W.C.; Antônio Acacio de Melo Neto"</w:t>
      </w:r>
    </w:p>
    <w:p w:rsidR="00910C02" w:rsidRDefault="00910C02" w:rsidP="00F6056A"/>
    <w:p w:rsidR="008653E4" w:rsidRDefault="008653E4" w:rsidP="008653E4">
      <w:r>
        <w:t>Com base em tudo o que você já explicou e nas suas necessidades, aqui estão as linguagens e frameworks mais adequados para construir uma interface moderna, visualmente atraente e com fácil interação para o usuário final, viáveis para atingir os seus objetivos:</w:t>
      </w:r>
    </w:p>
    <w:p w:rsidR="008653E4" w:rsidRDefault="008653E4" w:rsidP="008653E4"/>
    <w:p w:rsidR="008653E4" w:rsidRDefault="008653E4" w:rsidP="008653E4">
      <w:r>
        <w:t xml:space="preserve">### **1. </w:t>
      </w:r>
      <w:proofErr w:type="spellStart"/>
      <w:r>
        <w:t>Frontend</w:t>
      </w:r>
      <w:proofErr w:type="spellEnd"/>
      <w:r>
        <w:t>: Linguagens e Frameworks**</w:t>
      </w:r>
    </w:p>
    <w:p w:rsidR="008653E4" w:rsidRDefault="008653E4" w:rsidP="008653E4"/>
    <w:p w:rsidR="008653E4" w:rsidRDefault="008653E4" w:rsidP="008653E4">
      <w:r>
        <w:t xml:space="preserve">**A. </w:t>
      </w:r>
      <w:proofErr w:type="spellStart"/>
      <w:r>
        <w:t>JavaScript</w:t>
      </w:r>
      <w:proofErr w:type="spellEnd"/>
      <w:r>
        <w:t xml:space="preserve"> (para interatividade e </w:t>
      </w:r>
      <w:proofErr w:type="gramStart"/>
      <w:r>
        <w:t>dinamismo)*</w:t>
      </w:r>
      <w:proofErr w:type="gramEnd"/>
      <w:r>
        <w:t>*</w:t>
      </w:r>
    </w:p>
    <w:p w:rsidR="008653E4" w:rsidRDefault="008653E4" w:rsidP="008653E4">
      <w:r>
        <w:t xml:space="preserve">   - **React.js**: </w:t>
      </w:r>
    </w:p>
    <w:p w:rsidR="008653E4" w:rsidRDefault="008653E4" w:rsidP="008653E4">
      <w:r>
        <w:t xml:space="preserve">     - Uma das melhores opções para criar interfaces modernas e interativas. </w:t>
      </w:r>
    </w:p>
    <w:p w:rsidR="008653E4" w:rsidRDefault="008653E4" w:rsidP="008653E4">
      <w:r>
        <w:t xml:space="preserve">     - Componentes reutilizáveis que facilitam a construção e manutenção.</w:t>
      </w:r>
    </w:p>
    <w:p w:rsidR="008653E4" w:rsidRDefault="008653E4" w:rsidP="008653E4">
      <w:r>
        <w:t xml:space="preserve">     - Grande ecossistema, com bibliotecas como **Material-UI** ou **</w:t>
      </w:r>
      <w:proofErr w:type="spellStart"/>
      <w:r>
        <w:t>Ant</w:t>
      </w:r>
      <w:proofErr w:type="spellEnd"/>
      <w:r>
        <w:t xml:space="preserve"> Design** para criar interfaces atraentes e responsivas com pouco esforço.</w:t>
      </w:r>
    </w:p>
    <w:p w:rsidR="008653E4" w:rsidRDefault="008653E4" w:rsidP="008653E4">
      <w:r>
        <w:t xml:space="preserve">     - Possibilidade de usar **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outer</w:t>
      </w:r>
      <w:proofErr w:type="spellEnd"/>
      <w:r>
        <w:t>** para criar navegação fluida entre as páginas da aplicação.</w:t>
      </w:r>
    </w:p>
    <w:p w:rsidR="008653E4" w:rsidRDefault="008653E4" w:rsidP="008653E4">
      <w:r>
        <w:t xml:space="preserve">     - Ótima integração com </w:t>
      </w:r>
      <w:proofErr w:type="spellStart"/>
      <w:r>
        <w:t>APIs</w:t>
      </w:r>
      <w:proofErr w:type="spellEnd"/>
      <w:r>
        <w:t xml:space="preserve"> </w:t>
      </w:r>
      <w:proofErr w:type="spellStart"/>
      <w:r>
        <w:t>RESTful</w:t>
      </w:r>
      <w:proofErr w:type="spellEnd"/>
      <w:r>
        <w:t xml:space="preserve">, ideal para o </w:t>
      </w:r>
      <w:proofErr w:type="spellStart"/>
      <w:r>
        <w:t>backend</w:t>
      </w:r>
      <w:proofErr w:type="spellEnd"/>
      <w:r>
        <w:t xml:space="preserve"> que você já está construindo com **</w:t>
      </w:r>
      <w:proofErr w:type="spellStart"/>
      <w:r>
        <w:t>Flask</w:t>
      </w:r>
      <w:proofErr w:type="spellEnd"/>
      <w:r>
        <w:t>** ou **</w:t>
      </w:r>
      <w:proofErr w:type="spellStart"/>
      <w:r>
        <w:t>FastAPI</w:t>
      </w:r>
      <w:proofErr w:type="spellEnd"/>
      <w:r>
        <w:t>**.</w:t>
      </w:r>
    </w:p>
    <w:p w:rsidR="008653E4" w:rsidRDefault="008653E4" w:rsidP="008653E4">
      <w:r>
        <w:t xml:space="preserve">   - **Vue.js**:</w:t>
      </w:r>
    </w:p>
    <w:p w:rsidR="008653E4" w:rsidRDefault="008653E4" w:rsidP="008653E4">
      <w:r>
        <w:t xml:space="preserve">     - Simples e rápido para </w:t>
      </w:r>
      <w:proofErr w:type="spellStart"/>
      <w:r>
        <w:t>prototipar</w:t>
      </w:r>
      <w:proofErr w:type="spellEnd"/>
      <w:r>
        <w:t xml:space="preserve"> interfaces.</w:t>
      </w:r>
    </w:p>
    <w:p w:rsidR="008653E4" w:rsidRDefault="008653E4" w:rsidP="008653E4">
      <w:r>
        <w:t xml:space="preserve">     - Fácil de integrar em projetos existentes ou novos.</w:t>
      </w:r>
    </w:p>
    <w:p w:rsidR="008653E4" w:rsidRDefault="008653E4" w:rsidP="008653E4">
      <w:r>
        <w:t xml:space="preserve">     - Oferece componentes reativos e integração rápida com bibliotecas de UI como **</w:t>
      </w:r>
      <w:proofErr w:type="spellStart"/>
      <w:r>
        <w:t>Vuetify</w:t>
      </w:r>
      <w:proofErr w:type="spellEnd"/>
      <w:r>
        <w:t>** ou **</w:t>
      </w:r>
      <w:proofErr w:type="spellStart"/>
      <w:r>
        <w:t>ElementUI</w:t>
      </w:r>
      <w:proofErr w:type="spellEnd"/>
      <w:r>
        <w:t>** para criar designs limpos e responsivos.</w:t>
      </w:r>
    </w:p>
    <w:p w:rsidR="008653E4" w:rsidRDefault="008653E4" w:rsidP="008653E4">
      <w:r>
        <w:t xml:space="preserve">   - **</w:t>
      </w:r>
      <w:proofErr w:type="spellStart"/>
      <w:r>
        <w:t>Svelte</w:t>
      </w:r>
      <w:proofErr w:type="spellEnd"/>
      <w:r>
        <w:t>**:</w:t>
      </w:r>
    </w:p>
    <w:p w:rsidR="008653E4" w:rsidRDefault="008653E4" w:rsidP="008653E4">
      <w:r>
        <w:t xml:space="preserve">     - Um framework </w:t>
      </w:r>
      <w:proofErr w:type="spellStart"/>
      <w:r>
        <w:t>JavaScript</w:t>
      </w:r>
      <w:proofErr w:type="spellEnd"/>
      <w:r>
        <w:t xml:space="preserve"> emergente, que foca na performance e facilidade de uso.</w:t>
      </w:r>
    </w:p>
    <w:p w:rsidR="008653E4" w:rsidRDefault="008653E4" w:rsidP="008653E4">
      <w:r>
        <w:t xml:space="preserve">     - Mais eficiente do que </w:t>
      </w:r>
      <w:proofErr w:type="spellStart"/>
      <w:r>
        <w:t>React</w:t>
      </w:r>
      <w:proofErr w:type="spellEnd"/>
      <w:r>
        <w:t xml:space="preserve"> e </w:t>
      </w:r>
      <w:proofErr w:type="spellStart"/>
      <w:r>
        <w:t>Vue</w:t>
      </w:r>
      <w:proofErr w:type="spellEnd"/>
      <w:r>
        <w:t xml:space="preserve"> em termos de manipulação de DOM, tornando a interação mais rápida e a interface mais fluida.</w:t>
      </w:r>
    </w:p>
    <w:p w:rsidR="008653E4" w:rsidRDefault="008653E4" w:rsidP="008653E4"/>
    <w:p w:rsidR="008653E4" w:rsidRDefault="008653E4" w:rsidP="008653E4">
      <w:r>
        <w:t xml:space="preserve">**B. HTML5 e CSS3 (estrutura e </w:t>
      </w:r>
      <w:proofErr w:type="gramStart"/>
      <w:r>
        <w:t>estilo)*</w:t>
      </w:r>
      <w:proofErr w:type="gramEnd"/>
      <w:r>
        <w:t>*</w:t>
      </w:r>
    </w:p>
    <w:p w:rsidR="008653E4" w:rsidRDefault="008653E4" w:rsidP="008653E4">
      <w:r>
        <w:t xml:space="preserve">   - **</w:t>
      </w:r>
      <w:proofErr w:type="spellStart"/>
      <w:r>
        <w:t>Tailwind</w:t>
      </w:r>
      <w:proofErr w:type="spellEnd"/>
      <w:r>
        <w:t xml:space="preserve"> CSS**:</w:t>
      </w:r>
    </w:p>
    <w:p w:rsidR="008653E4" w:rsidRDefault="008653E4" w:rsidP="008653E4">
      <w:r>
        <w:t xml:space="preserve">     - Uma biblioteca CSS utilitária que permite criar interfaces altamente customizáveis sem escrever CSS puro.</w:t>
      </w:r>
    </w:p>
    <w:p w:rsidR="008653E4" w:rsidRDefault="008653E4" w:rsidP="008653E4">
      <w:r>
        <w:t xml:space="preserve">     - Permite a criação de designs responsivos e flexíveis, otimizando a experiência em diferentes dispositivos.</w:t>
      </w:r>
    </w:p>
    <w:p w:rsidR="008653E4" w:rsidRDefault="008653E4" w:rsidP="008653E4">
      <w:r>
        <w:t xml:space="preserve">   - **</w:t>
      </w:r>
      <w:proofErr w:type="spellStart"/>
      <w:r>
        <w:t>Bootstrap</w:t>
      </w:r>
      <w:proofErr w:type="spellEnd"/>
      <w:r>
        <w:t>**:</w:t>
      </w:r>
    </w:p>
    <w:p w:rsidR="008653E4" w:rsidRDefault="008653E4" w:rsidP="008653E4">
      <w:r>
        <w:t xml:space="preserve">     - Um framework CSS popular para construir interfaces responsivas rapidamente.</w:t>
      </w:r>
    </w:p>
    <w:p w:rsidR="008653E4" w:rsidRDefault="008653E4" w:rsidP="008653E4">
      <w:r>
        <w:t xml:space="preserve">     - Oferece um conjunto de componentes prontos (botões, formulários, tabelas) que podem ser estilizados de forma </w:t>
      </w:r>
      <w:proofErr w:type="spellStart"/>
      <w:r>
        <w:t>customizável</w:t>
      </w:r>
      <w:proofErr w:type="spellEnd"/>
      <w:r>
        <w:t>.</w:t>
      </w:r>
    </w:p>
    <w:p w:rsidR="008653E4" w:rsidRDefault="008653E4" w:rsidP="008653E4">
      <w:r>
        <w:t xml:space="preserve">   - **SCSS/SASS** (pré-processadores CSS):</w:t>
      </w:r>
    </w:p>
    <w:p w:rsidR="008653E4" w:rsidRDefault="008653E4" w:rsidP="008653E4">
      <w:r>
        <w:t xml:space="preserve">     - Aumenta a flexibilidade e permite modularizar o código CSS para projetos grandes.</w:t>
      </w:r>
    </w:p>
    <w:p w:rsidR="008653E4" w:rsidRDefault="008653E4" w:rsidP="008653E4"/>
    <w:p w:rsidR="008653E4" w:rsidRDefault="008653E4" w:rsidP="008653E4">
      <w:r>
        <w:t xml:space="preserve">### **2. </w:t>
      </w:r>
      <w:proofErr w:type="spellStart"/>
      <w:r>
        <w:t>Backend</w:t>
      </w:r>
      <w:proofErr w:type="spellEnd"/>
      <w:r>
        <w:t>: Linguagens e Frameworks**</w:t>
      </w:r>
    </w:p>
    <w:p w:rsidR="008653E4" w:rsidRDefault="008653E4" w:rsidP="008653E4"/>
    <w:p w:rsidR="008653E4" w:rsidRDefault="008653E4" w:rsidP="008653E4">
      <w:r>
        <w:t xml:space="preserve">**A. Python com </w:t>
      </w:r>
      <w:proofErr w:type="spellStart"/>
      <w:r>
        <w:t>Flask</w:t>
      </w:r>
      <w:proofErr w:type="spellEnd"/>
      <w:r>
        <w:t xml:space="preserve"> ou </w:t>
      </w:r>
      <w:proofErr w:type="spellStart"/>
      <w:r>
        <w:t>FastAPI</w:t>
      </w:r>
      <w:proofErr w:type="spellEnd"/>
      <w:r>
        <w:t>**</w:t>
      </w:r>
    </w:p>
    <w:p w:rsidR="008653E4" w:rsidRDefault="008653E4" w:rsidP="008653E4">
      <w:r>
        <w:t xml:space="preserve">   - Como você já está utilizando Python, manter </w:t>
      </w:r>
      <w:proofErr w:type="spellStart"/>
      <w:r>
        <w:t>Flask</w:t>
      </w:r>
      <w:proofErr w:type="spellEnd"/>
      <w:r>
        <w:t xml:space="preserve"> ou </w:t>
      </w:r>
      <w:proofErr w:type="spellStart"/>
      <w:r>
        <w:t>FastAPI</w:t>
      </w:r>
      <w:proofErr w:type="spellEnd"/>
      <w:r>
        <w:t xml:space="preserve"> como </w:t>
      </w:r>
      <w:proofErr w:type="spellStart"/>
      <w:r>
        <w:t>backend</w:t>
      </w:r>
      <w:proofErr w:type="spellEnd"/>
      <w:r>
        <w:t xml:space="preserve"> faz sentido, pois você já tem funções criadas para processamento de dados.</w:t>
      </w:r>
    </w:p>
    <w:p w:rsidR="008653E4" w:rsidRDefault="008653E4" w:rsidP="008653E4">
      <w:r>
        <w:t xml:space="preserve">   - **</w:t>
      </w:r>
      <w:proofErr w:type="spellStart"/>
      <w:r>
        <w:t>FastAPI</w:t>
      </w:r>
      <w:proofErr w:type="spellEnd"/>
      <w:r>
        <w:t xml:space="preserve">** é uma ótima escolha para criar </w:t>
      </w:r>
      <w:proofErr w:type="spellStart"/>
      <w:r>
        <w:t>APIs</w:t>
      </w:r>
      <w:proofErr w:type="spellEnd"/>
      <w:r>
        <w:t xml:space="preserve"> performáticas e responsivas.</w:t>
      </w:r>
    </w:p>
    <w:p w:rsidR="008653E4" w:rsidRDefault="008653E4" w:rsidP="008653E4">
      <w:r>
        <w:t xml:space="preserve">     - **Vantagens**:</w:t>
      </w:r>
    </w:p>
    <w:p w:rsidR="008653E4" w:rsidRDefault="008653E4" w:rsidP="008653E4">
      <w:r>
        <w:t xml:space="preserve">       - Rápido e leve, ideal para aplicações modernas.</w:t>
      </w:r>
    </w:p>
    <w:p w:rsidR="008653E4" w:rsidRDefault="008653E4" w:rsidP="008653E4">
      <w:r>
        <w:t xml:space="preserve">       - Facilita a comunicação com o </w:t>
      </w:r>
      <w:proofErr w:type="spellStart"/>
      <w:r>
        <w:t>frontend</w:t>
      </w:r>
      <w:proofErr w:type="spellEnd"/>
      <w:r>
        <w:t xml:space="preserve"> via </w:t>
      </w:r>
      <w:proofErr w:type="spellStart"/>
      <w:r>
        <w:t>APIs</w:t>
      </w:r>
      <w:proofErr w:type="spellEnd"/>
      <w:r>
        <w:t xml:space="preserve"> REST.</w:t>
      </w:r>
    </w:p>
    <w:p w:rsidR="008653E4" w:rsidRDefault="008653E4" w:rsidP="008653E4">
      <w:r>
        <w:t xml:space="preserve">       - Possui ótima documentação e integração fácil com sistemas de autenticação, como OAuth2.</w:t>
      </w:r>
    </w:p>
    <w:p w:rsidR="008653E4" w:rsidRDefault="008653E4" w:rsidP="008653E4">
      <w:r>
        <w:t xml:space="preserve">   - **</w:t>
      </w:r>
      <w:proofErr w:type="spellStart"/>
      <w:r>
        <w:t>Django</w:t>
      </w:r>
      <w:proofErr w:type="spellEnd"/>
      <w:r>
        <w:t xml:space="preserve"> (com </w:t>
      </w:r>
      <w:proofErr w:type="spellStart"/>
      <w:r>
        <w:t>Django</w:t>
      </w:r>
      <w:proofErr w:type="spellEnd"/>
      <w:r>
        <w:t xml:space="preserve"> REST </w:t>
      </w:r>
      <w:proofErr w:type="gramStart"/>
      <w:r>
        <w:t>Framework)*</w:t>
      </w:r>
      <w:proofErr w:type="gramEnd"/>
      <w:r>
        <w:t>*:</w:t>
      </w:r>
    </w:p>
    <w:p w:rsidR="008653E4" w:rsidRDefault="008653E4" w:rsidP="008653E4">
      <w:r>
        <w:t xml:space="preserve">     - Se você precisa de um sistema robusto e completo com autenticação, administração, e </w:t>
      </w:r>
      <w:proofErr w:type="spellStart"/>
      <w:r>
        <w:t>APIs</w:t>
      </w:r>
      <w:proofErr w:type="spellEnd"/>
      <w:r>
        <w:t xml:space="preserve"> REST prontas para consumo.</w:t>
      </w:r>
    </w:p>
    <w:p w:rsidR="008653E4" w:rsidRDefault="008653E4" w:rsidP="008653E4">
      <w:r>
        <w:t xml:space="preserve">     - Ideal para sistemas com muitos relacionamentos entre entidades, onde você precisará de um banco de dados estruturado.</w:t>
      </w:r>
    </w:p>
    <w:p w:rsidR="008653E4" w:rsidRDefault="008653E4" w:rsidP="008653E4"/>
    <w:p w:rsidR="008653E4" w:rsidRDefault="008653E4" w:rsidP="008653E4">
      <w:r>
        <w:t xml:space="preserve">### **3. </w:t>
      </w:r>
      <w:proofErr w:type="spellStart"/>
      <w:r>
        <w:t>Backend</w:t>
      </w:r>
      <w:proofErr w:type="spellEnd"/>
      <w:r>
        <w:t xml:space="preserve"> e </w:t>
      </w:r>
      <w:proofErr w:type="spellStart"/>
      <w:r>
        <w:t>Frontend</w:t>
      </w:r>
      <w:proofErr w:type="spellEnd"/>
      <w:r>
        <w:t xml:space="preserve"> Juntos: </w:t>
      </w:r>
      <w:proofErr w:type="spellStart"/>
      <w:r>
        <w:t>Full-Stack</w:t>
      </w:r>
      <w:proofErr w:type="spellEnd"/>
      <w:r>
        <w:t xml:space="preserve"> Frameworks**</w:t>
      </w:r>
    </w:p>
    <w:p w:rsidR="008653E4" w:rsidRDefault="008653E4" w:rsidP="008653E4"/>
    <w:p w:rsidR="008653E4" w:rsidRDefault="008653E4" w:rsidP="008653E4">
      <w:r>
        <w:t xml:space="preserve">**A. Next.js (para </w:t>
      </w:r>
      <w:proofErr w:type="spellStart"/>
      <w:proofErr w:type="gramStart"/>
      <w:r>
        <w:t>React</w:t>
      </w:r>
      <w:proofErr w:type="spellEnd"/>
      <w:r>
        <w:t>)*</w:t>
      </w:r>
      <w:proofErr w:type="gramEnd"/>
      <w:r>
        <w:t>*</w:t>
      </w:r>
    </w:p>
    <w:p w:rsidR="008653E4" w:rsidRDefault="008653E4" w:rsidP="008653E4">
      <w:r>
        <w:lastRenderedPageBreak/>
        <w:t xml:space="preserve">   - Um framework </w:t>
      </w:r>
      <w:proofErr w:type="spellStart"/>
      <w:r>
        <w:t>full-stack</w:t>
      </w:r>
      <w:proofErr w:type="spellEnd"/>
      <w:r>
        <w:t xml:space="preserve"> que utiliza </w:t>
      </w:r>
      <w:proofErr w:type="spellStart"/>
      <w:r>
        <w:t>React</w:t>
      </w:r>
      <w:proofErr w:type="spellEnd"/>
      <w:r>
        <w:t xml:space="preserve"> para o </w:t>
      </w:r>
      <w:proofErr w:type="spellStart"/>
      <w:r>
        <w:t>frontend</w:t>
      </w:r>
      <w:proofErr w:type="spellEnd"/>
      <w:r>
        <w:t xml:space="preserve">, mas também oferece um </w:t>
      </w:r>
      <w:proofErr w:type="spellStart"/>
      <w:r>
        <w:t>backend</w:t>
      </w:r>
      <w:proofErr w:type="spellEnd"/>
      <w:r>
        <w:t xml:space="preserve"> básico (Node.js). Ele facilita a criação de rotas dinâmicas e páginas otimizadas para SEO.</w:t>
      </w:r>
    </w:p>
    <w:p w:rsidR="008653E4" w:rsidRDefault="008653E4" w:rsidP="008653E4">
      <w:r>
        <w:t xml:space="preserve">   - Permite criar interfaces ricas com a lógica </w:t>
      </w:r>
      <w:proofErr w:type="spellStart"/>
      <w:r>
        <w:t>backend</w:t>
      </w:r>
      <w:proofErr w:type="spellEnd"/>
      <w:r>
        <w:t xml:space="preserve"> integrada diretamente ao </w:t>
      </w:r>
      <w:proofErr w:type="spellStart"/>
      <w:r>
        <w:t>frontend</w:t>
      </w:r>
      <w:proofErr w:type="spellEnd"/>
      <w:r>
        <w:t>, economizando tempo de desenvolvimento.</w:t>
      </w:r>
    </w:p>
    <w:p w:rsidR="008653E4" w:rsidRDefault="008653E4" w:rsidP="008653E4"/>
    <w:p w:rsidR="008653E4" w:rsidRDefault="008653E4" w:rsidP="008653E4">
      <w:r>
        <w:t xml:space="preserve">**B. Nuxt.js (para </w:t>
      </w:r>
      <w:proofErr w:type="spellStart"/>
      <w:proofErr w:type="gramStart"/>
      <w:r>
        <w:t>Vue</w:t>
      </w:r>
      <w:proofErr w:type="spellEnd"/>
      <w:r>
        <w:t>)*</w:t>
      </w:r>
      <w:proofErr w:type="gramEnd"/>
      <w:r>
        <w:t>*</w:t>
      </w:r>
    </w:p>
    <w:p w:rsidR="008653E4" w:rsidRDefault="008653E4" w:rsidP="008653E4">
      <w:r>
        <w:t xml:space="preserve">   - Um framework similar ao Next.js, mas para o Vue.js. Ele oferece vantagens similares para </w:t>
      </w:r>
      <w:proofErr w:type="spellStart"/>
      <w:r>
        <w:t>renderização</w:t>
      </w:r>
      <w:proofErr w:type="spellEnd"/>
      <w:r>
        <w:t xml:space="preserve"> no lado do servidor (SSR), roteamento automático e otimização de desempenho.</w:t>
      </w:r>
    </w:p>
    <w:p w:rsidR="008653E4" w:rsidRDefault="008653E4" w:rsidP="008653E4"/>
    <w:p w:rsidR="008653E4" w:rsidRDefault="008653E4" w:rsidP="008653E4">
      <w:r>
        <w:t xml:space="preserve">**C. </w:t>
      </w:r>
      <w:proofErr w:type="spellStart"/>
      <w:r>
        <w:t>Blazor</w:t>
      </w:r>
      <w:proofErr w:type="spellEnd"/>
      <w:r>
        <w:t xml:space="preserve"> (para </w:t>
      </w:r>
      <w:proofErr w:type="gramStart"/>
      <w:r>
        <w:t>C#)*</w:t>
      </w:r>
      <w:proofErr w:type="gramEnd"/>
      <w:r>
        <w:t>*</w:t>
      </w:r>
    </w:p>
    <w:p w:rsidR="008653E4" w:rsidRDefault="008653E4" w:rsidP="008653E4">
      <w:r>
        <w:t xml:space="preserve">   - Se você preferir uma abordagem de código mais próxima de C# e .NET, **</w:t>
      </w:r>
      <w:proofErr w:type="spellStart"/>
      <w:r>
        <w:t>Blazor</w:t>
      </w:r>
      <w:proofErr w:type="spellEnd"/>
      <w:r>
        <w:t xml:space="preserve">** é uma alternativa interessante. Ele permite criar interfaces dinâmicas como </w:t>
      </w:r>
      <w:proofErr w:type="spellStart"/>
      <w:r>
        <w:t>React</w:t>
      </w:r>
      <w:proofErr w:type="spellEnd"/>
      <w:r>
        <w:t xml:space="preserve"> e </w:t>
      </w:r>
      <w:proofErr w:type="spellStart"/>
      <w:r>
        <w:t>Vue</w:t>
      </w:r>
      <w:proofErr w:type="spellEnd"/>
      <w:r>
        <w:t xml:space="preserve">, mas usando C# no </w:t>
      </w:r>
      <w:proofErr w:type="spellStart"/>
      <w:r>
        <w:t>backend</w:t>
      </w:r>
      <w:proofErr w:type="spellEnd"/>
      <w:r>
        <w:t xml:space="preserve"> e </w:t>
      </w:r>
      <w:proofErr w:type="spellStart"/>
      <w:r>
        <w:t>frontend</w:t>
      </w:r>
      <w:proofErr w:type="spellEnd"/>
      <w:r>
        <w:t>.</w:t>
      </w:r>
    </w:p>
    <w:p w:rsidR="008653E4" w:rsidRDefault="008653E4" w:rsidP="008653E4"/>
    <w:p w:rsidR="008653E4" w:rsidRDefault="008653E4" w:rsidP="008653E4">
      <w:r>
        <w:t>### **4. UI Kits para Interface Moderna**</w:t>
      </w:r>
    </w:p>
    <w:p w:rsidR="008653E4" w:rsidRDefault="008653E4" w:rsidP="008653E4"/>
    <w:p w:rsidR="008653E4" w:rsidRDefault="008653E4" w:rsidP="008653E4">
      <w:r>
        <w:t>Além das linguagens, utilizar **UI Kits** prontos pode acelerar o desenvolvimento da interface e garantir um design moderno e consistente:</w:t>
      </w:r>
    </w:p>
    <w:p w:rsidR="008653E4" w:rsidRDefault="008653E4" w:rsidP="008653E4"/>
    <w:p w:rsidR="008653E4" w:rsidRDefault="008653E4" w:rsidP="008653E4">
      <w:r>
        <w:t>**A. Material UI (</w:t>
      </w:r>
      <w:proofErr w:type="spellStart"/>
      <w:proofErr w:type="gramStart"/>
      <w:r>
        <w:t>React</w:t>
      </w:r>
      <w:proofErr w:type="spellEnd"/>
      <w:r>
        <w:t>)*</w:t>
      </w:r>
      <w:proofErr w:type="gramEnd"/>
      <w:r>
        <w:t>*</w:t>
      </w:r>
    </w:p>
    <w:p w:rsidR="008653E4" w:rsidRDefault="008653E4" w:rsidP="008653E4">
      <w:r>
        <w:t xml:space="preserve">   - Um kit de componentes prontos e estilizados, inspirado no design do **Google Material**.</w:t>
      </w:r>
    </w:p>
    <w:p w:rsidR="008653E4" w:rsidRDefault="008653E4" w:rsidP="008653E4">
      <w:r>
        <w:t xml:space="preserve">   - Funciona muito bem com </w:t>
      </w:r>
      <w:proofErr w:type="spellStart"/>
      <w:r>
        <w:t>React</w:t>
      </w:r>
      <w:proofErr w:type="spellEnd"/>
      <w:r>
        <w:t xml:space="preserve"> e Vue.js, permitindo criar interfaces profissionais e responsivas.</w:t>
      </w:r>
    </w:p>
    <w:p w:rsidR="008653E4" w:rsidRDefault="008653E4" w:rsidP="008653E4"/>
    <w:p w:rsidR="008653E4" w:rsidRDefault="008653E4" w:rsidP="008653E4">
      <w:r>
        <w:t xml:space="preserve">**B. </w:t>
      </w:r>
      <w:proofErr w:type="spellStart"/>
      <w:r>
        <w:t>Vuetify</w:t>
      </w:r>
      <w:proofErr w:type="spellEnd"/>
      <w:r>
        <w:t xml:space="preserve"> (</w:t>
      </w:r>
      <w:proofErr w:type="gramStart"/>
      <w:r>
        <w:t>Vue.js)*</w:t>
      </w:r>
      <w:proofErr w:type="gramEnd"/>
      <w:r>
        <w:t>*</w:t>
      </w:r>
    </w:p>
    <w:p w:rsidR="008653E4" w:rsidRDefault="008653E4" w:rsidP="008653E4">
      <w:r>
        <w:t xml:space="preserve">   - Uma biblioteca de componentes UI baseada no Material Design, específica para o Vue.js.</w:t>
      </w:r>
    </w:p>
    <w:p w:rsidR="008653E4" w:rsidRDefault="008653E4" w:rsidP="008653E4">
      <w:r>
        <w:t xml:space="preserve">   - Facilita o desenvolvimento de layouts responsivos e sistemas interativos.</w:t>
      </w:r>
    </w:p>
    <w:p w:rsidR="008653E4" w:rsidRDefault="008653E4" w:rsidP="008653E4"/>
    <w:p w:rsidR="008653E4" w:rsidRDefault="008653E4" w:rsidP="008653E4">
      <w:r>
        <w:t xml:space="preserve">**C. </w:t>
      </w:r>
      <w:proofErr w:type="spellStart"/>
      <w:r>
        <w:t>Ant</w:t>
      </w:r>
      <w:proofErr w:type="spellEnd"/>
      <w:r>
        <w:t xml:space="preserve"> Design**</w:t>
      </w:r>
    </w:p>
    <w:p w:rsidR="008653E4" w:rsidRDefault="008653E4" w:rsidP="008653E4">
      <w:r>
        <w:t xml:space="preserve">   - Um kit de UI focado em projetos empresariais, altamente </w:t>
      </w:r>
      <w:proofErr w:type="spellStart"/>
      <w:r>
        <w:t>customizável</w:t>
      </w:r>
      <w:proofErr w:type="spellEnd"/>
      <w:r>
        <w:t>, com uma grande variedade de componentes prontos.</w:t>
      </w:r>
    </w:p>
    <w:p w:rsidR="008653E4" w:rsidRDefault="008653E4" w:rsidP="008653E4">
      <w:r>
        <w:t xml:space="preserve">   - Compatível com **</w:t>
      </w:r>
      <w:proofErr w:type="spellStart"/>
      <w:r>
        <w:t>React</w:t>
      </w:r>
      <w:proofErr w:type="spellEnd"/>
      <w:r>
        <w:t>** e **Vue.js**.</w:t>
      </w:r>
    </w:p>
    <w:p w:rsidR="008653E4" w:rsidRDefault="008653E4" w:rsidP="008653E4"/>
    <w:p w:rsidR="008653E4" w:rsidRDefault="008653E4" w:rsidP="008653E4">
      <w:r>
        <w:lastRenderedPageBreak/>
        <w:t xml:space="preserve">### **5. Ferramentas de Visualização de Dados (para os gráficos e </w:t>
      </w:r>
      <w:proofErr w:type="gramStart"/>
      <w:r>
        <w:t>tabelas)*</w:t>
      </w:r>
      <w:proofErr w:type="gramEnd"/>
      <w:r>
        <w:t>*</w:t>
      </w:r>
    </w:p>
    <w:p w:rsidR="008653E4" w:rsidRDefault="008653E4" w:rsidP="008653E4"/>
    <w:p w:rsidR="008653E4" w:rsidRDefault="008653E4" w:rsidP="008653E4">
      <w:r>
        <w:t>Já que o seu projeto envolve análise de dados (artigos, cálculos de pontuação, etc.), integrar bibliotecas de visualização de dados ajudará a gerar gráficos interativos e dinâmicos:</w:t>
      </w:r>
    </w:p>
    <w:p w:rsidR="008653E4" w:rsidRDefault="008653E4" w:rsidP="008653E4"/>
    <w:p w:rsidR="008653E4" w:rsidRDefault="008653E4" w:rsidP="008653E4">
      <w:r>
        <w:t>**A. Chart.js** (para gráficos simples):</w:t>
      </w:r>
    </w:p>
    <w:p w:rsidR="008653E4" w:rsidRDefault="008653E4" w:rsidP="008653E4">
      <w:r>
        <w:t xml:space="preserve">   - Biblioteca leve e fácil de usar com </w:t>
      </w:r>
      <w:proofErr w:type="spellStart"/>
      <w:r>
        <w:t>Vue</w:t>
      </w:r>
      <w:proofErr w:type="spellEnd"/>
      <w:r>
        <w:t xml:space="preserve"> ou </w:t>
      </w:r>
      <w:proofErr w:type="spellStart"/>
      <w:r>
        <w:t>React</w:t>
      </w:r>
      <w:proofErr w:type="spellEnd"/>
      <w:r>
        <w:t xml:space="preserve">, ideal para gráficos de barra, </w:t>
      </w:r>
      <w:proofErr w:type="gramStart"/>
      <w:r>
        <w:t>linha, e radar</w:t>
      </w:r>
      <w:proofErr w:type="gramEnd"/>
      <w:r>
        <w:t>.</w:t>
      </w:r>
    </w:p>
    <w:p w:rsidR="008653E4" w:rsidRDefault="008653E4" w:rsidP="008653E4">
      <w:r>
        <w:t xml:space="preserve">   </w:t>
      </w:r>
    </w:p>
    <w:p w:rsidR="008653E4" w:rsidRDefault="008653E4" w:rsidP="008653E4">
      <w:r>
        <w:t>**B. D3.js** (para visualizações mais customizadas):</w:t>
      </w:r>
    </w:p>
    <w:p w:rsidR="008653E4" w:rsidRDefault="008653E4" w:rsidP="008653E4">
      <w:r>
        <w:t xml:space="preserve">   - Uma biblioteca poderosa, porém mais complexa, que permite criar gráficos e visualizações de dados customizadas de alto nível.</w:t>
      </w:r>
    </w:p>
    <w:p w:rsidR="008653E4" w:rsidRDefault="008653E4" w:rsidP="008653E4"/>
    <w:p w:rsidR="008653E4" w:rsidRDefault="008653E4" w:rsidP="008653E4">
      <w:r>
        <w:t xml:space="preserve">**C. </w:t>
      </w:r>
      <w:proofErr w:type="spellStart"/>
      <w:r>
        <w:t>Plotly</w:t>
      </w:r>
      <w:proofErr w:type="spellEnd"/>
      <w:r>
        <w:t>**:</w:t>
      </w:r>
    </w:p>
    <w:p w:rsidR="008653E4" w:rsidRDefault="008653E4" w:rsidP="008653E4">
      <w:r>
        <w:t xml:space="preserve">   - Ideal para criar gráficos interativos, tanto no </w:t>
      </w:r>
      <w:proofErr w:type="spellStart"/>
      <w:r>
        <w:t>backend</w:t>
      </w:r>
      <w:proofErr w:type="spellEnd"/>
      <w:r>
        <w:t xml:space="preserve"> (Python) quanto no </w:t>
      </w:r>
      <w:proofErr w:type="spellStart"/>
      <w:r>
        <w:t>frontend</w:t>
      </w:r>
      <w:proofErr w:type="spellEnd"/>
      <w:r>
        <w:t xml:space="preserve"> (</w:t>
      </w:r>
      <w:proofErr w:type="spellStart"/>
      <w:r>
        <w:t>JavaScript</w:t>
      </w:r>
      <w:proofErr w:type="spellEnd"/>
      <w:r>
        <w:t>).</w:t>
      </w:r>
    </w:p>
    <w:p w:rsidR="008653E4" w:rsidRDefault="008653E4" w:rsidP="008653E4">
      <w:r>
        <w:t xml:space="preserve">   - Integração com </w:t>
      </w:r>
      <w:proofErr w:type="spellStart"/>
      <w:r>
        <w:t>React</w:t>
      </w:r>
      <w:proofErr w:type="spellEnd"/>
      <w:r>
        <w:t xml:space="preserve"> e Vue.js é possível para gráficos mais complexos (</w:t>
      </w:r>
      <w:proofErr w:type="spellStart"/>
      <w:r>
        <w:t>scatter</w:t>
      </w:r>
      <w:proofErr w:type="spellEnd"/>
      <w:r>
        <w:t xml:space="preserve">, box </w:t>
      </w:r>
      <w:proofErr w:type="spellStart"/>
      <w:r>
        <w:t>plots</w:t>
      </w:r>
      <w:proofErr w:type="spellEnd"/>
      <w:r>
        <w:t>, 3D).</w:t>
      </w:r>
    </w:p>
    <w:p w:rsidR="008653E4" w:rsidRDefault="008653E4" w:rsidP="008653E4"/>
    <w:p w:rsidR="008653E4" w:rsidRDefault="008653E4" w:rsidP="008653E4">
      <w:r>
        <w:t>### **6. Ferramentas de Desenvolvimento e Integração**</w:t>
      </w:r>
    </w:p>
    <w:p w:rsidR="008653E4" w:rsidRDefault="008653E4" w:rsidP="008653E4"/>
    <w:p w:rsidR="008653E4" w:rsidRDefault="008653E4" w:rsidP="008653E4">
      <w:r>
        <w:t xml:space="preserve">**A. </w:t>
      </w:r>
      <w:proofErr w:type="spellStart"/>
      <w:r>
        <w:t>Docker</w:t>
      </w:r>
      <w:proofErr w:type="spellEnd"/>
      <w:r>
        <w:t>**</w:t>
      </w:r>
    </w:p>
    <w:p w:rsidR="008653E4" w:rsidRDefault="008653E4" w:rsidP="008653E4">
      <w:r>
        <w:t xml:space="preserve">   - Para facilitar o desenvolvimento e a implantação de todo o sistema, utilizando containers para o </w:t>
      </w:r>
      <w:proofErr w:type="spellStart"/>
      <w:r>
        <w:t>backend</w:t>
      </w:r>
      <w:proofErr w:type="spellEnd"/>
      <w:r>
        <w:t xml:space="preserve"> e </w:t>
      </w:r>
      <w:proofErr w:type="spellStart"/>
      <w:r>
        <w:t>frontend</w:t>
      </w:r>
      <w:proofErr w:type="spellEnd"/>
      <w:r>
        <w:t>.</w:t>
      </w:r>
    </w:p>
    <w:p w:rsidR="008653E4" w:rsidRDefault="008653E4" w:rsidP="008653E4">
      <w:r>
        <w:t xml:space="preserve">   - </w:t>
      </w:r>
      <w:proofErr w:type="spellStart"/>
      <w:r>
        <w:t>Docker</w:t>
      </w:r>
      <w:proofErr w:type="spellEnd"/>
      <w:r>
        <w:t xml:space="preserve"> permite isolar o </w:t>
      </w:r>
      <w:proofErr w:type="spellStart"/>
      <w:r>
        <w:t>backend</w:t>
      </w:r>
      <w:proofErr w:type="spellEnd"/>
      <w:r>
        <w:t xml:space="preserve"> Python (</w:t>
      </w:r>
      <w:proofErr w:type="spellStart"/>
      <w:r>
        <w:t>FastAPI</w:t>
      </w:r>
      <w:proofErr w:type="spellEnd"/>
      <w:r>
        <w:t>/</w:t>
      </w:r>
      <w:proofErr w:type="spellStart"/>
      <w:r>
        <w:t>Flask</w:t>
      </w:r>
      <w:proofErr w:type="spellEnd"/>
      <w:r>
        <w:t xml:space="preserve">) do </w:t>
      </w:r>
      <w:proofErr w:type="spellStart"/>
      <w:r>
        <w:t>frontend</w:t>
      </w:r>
      <w:proofErr w:type="spellEnd"/>
      <w:r>
        <w:t xml:space="preserve"> (</w:t>
      </w:r>
      <w:proofErr w:type="spellStart"/>
      <w:r>
        <w:t>React</w:t>
      </w:r>
      <w:proofErr w:type="spellEnd"/>
      <w:r>
        <w:t>/</w:t>
      </w:r>
      <w:proofErr w:type="spellStart"/>
      <w:r>
        <w:t>Vue</w:t>
      </w:r>
      <w:proofErr w:type="spellEnd"/>
      <w:r>
        <w:t xml:space="preserve">), facilitando o </w:t>
      </w:r>
      <w:proofErr w:type="spellStart"/>
      <w:r>
        <w:t>deploy</w:t>
      </w:r>
      <w:proofErr w:type="spellEnd"/>
      <w:r>
        <w:t xml:space="preserve"> em produção.</w:t>
      </w:r>
    </w:p>
    <w:p w:rsidR="008653E4" w:rsidRDefault="008653E4" w:rsidP="008653E4"/>
    <w:p w:rsidR="008653E4" w:rsidRDefault="008653E4" w:rsidP="008653E4">
      <w:r>
        <w:t xml:space="preserve">**B. </w:t>
      </w:r>
      <w:proofErr w:type="spellStart"/>
      <w:r>
        <w:t>Git</w:t>
      </w:r>
      <w:proofErr w:type="spellEnd"/>
      <w:r>
        <w:t xml:space="preserve"> e GitHub/</w:t>
      </w:r>
      <w:proofErr w:type="spellStart"/>
      <w:r>
        <w:t>GitLab</w:t>
      </w:r>
      <w:proofErr w:type="spellEnd"/>
      <w:r>
        <w:t>**</w:t>
      </w:r>
    </w:p>
    <w:p w:rsidR="008653E4" w:rsidRDefault="008653E4" w:rsidP="008653E4">
      <w:r>
        <w:t xml:space="preserve">   - Controle de versão e colaboração.</w:t>
      </w:r>
    </w:p>
    <w:p w:rsidR="008653E4" w:rsidRDefault="008653E4" w:rsidP="008653E4">
      <w:r>
        <w:t xml:space="preserve">   - Use **GitHub </w:t>
      </w:r>
      <w:proofErr w:type="spellStart"/>
      <w:r>
        <w:t>Actions</w:t>
      </w:r>
      <w:proofErr w:type="spellEnd"/>
      <w:r>
        <w:t>** ou **</w:t>
      </w:r>
      <w:proofErr w:type="spellStart"/>
      <w:r>
        <w:t>GitLab</w:t>
      </w:r>
      <w:proofErr w:type="spellEnd"/>
      <w:r>
        <w:t xml:space="preserve"> CI** para automação e </w:t>
      </w:r>
      <w:proofErr w:type="spellStart"/>
      <w:r>
        <w:t>deploy</w:t>
      </w:r>
      <w:proofErr w:type="spellEnd"/>
      <w:r>
        <w:t xml:space="preserve"> contínuo (CI/CD).</w:t>
      </w:r>
    </w:p>
    <w:p w:rsidR="008653E4" w:rsidRDefault="008653E4" w:rsidP="008653E4"/>
    <w:p w:rsidR="008653E4" w:rsidRDefault="008653E4" w:rsidP="008653E4">
      <w:r>
        <w:t>### **Conclusão: Melhor Linguagem e Framework para seus Objetivos**</w:t>
      </w:r>
    </w:p>
    <w:p w:rsidR="008653E4" w:rsidRDefault="008653E4" w:rsidP="008653E4"/>
    <w:p w:rsidR="008653E4" w:rsidRDefault="008653E4" w:rsidP="008653E4">
      <w:r>
        <w:t>Com base no que você já construiu e nos seus objetivos de criar uma interface moderna e funcional, a melhor abordagem seria:</w:t>
      </w:r>
    </w:p>
    <w:p w:rsidR="008653E4" w:rsidRDefault="008653E4" w:rsidP="008653E4"/>
    <w:p w:rsidR="008653E4" w:rsidRDefault="008653E4" w:rsidP="008653E4">
      <w:r>
        <w:t>1. **</w:t>
      </w:r>
      <w:proofErr w:type="spellStart"/>
      <w:r>
        <w:t>Frontend</w:t>
      </w:r>
      <w:proofErr w:type="spellEnd"/>
      <w:r>
        <w:t>**:</w:t>
      </w:r>
    </w:p>
    <w:p w:rsidR="008653E4" w:rsidRDefault="008653E4" w:rsidP="008653E4">
      <w:r>
        <w:t xml:space="preserve">   - **React.js** (com **Material UI** ou **</w:t>
      </w:r>
      <w:proofErr w:type="spellStart"/>
      <w:r>
        <w:t>Ant</w:t>
      </w:r>
      <w:proofErr w:type="spellEnd"/>
      <w:r>
        <w:t xml:space="preserve"> Design** para uma interface moderna).</w:t>
      </w:r>
    </w:p>
    <w:p w:rsidR="008653E4" w:rsidRDefault="008653E4" w:rsidP="008653E4">
      <w:r>
        <w:t xml:space="preserve">   - **Vue.js** (com **</w:t>
      </w:r>
      <w:proofErr w:type="spellStart"/>
      <w:r>
        <w:t>Vuetify</w:t>
      </w:r>
      <w:proofErr w:type="spellEnd"/>
      <w:r>
        <w:t>**) se você preferir algo mais simples e leve.</w:t>
      </w:r>
    </w:p>
    <w:p w:rsidR="008653E4" w:rsidRDefault="008653E4" w:rsidP="008653E4"/>
    <w:p w:rsidR="008653E4" w:rsidRDefault="008653E4" w:rsidP="008653E4">
      <w:r>
        <w:t>2. **</w:t>
      </w:r>
      <w:proofErr w:type="spellStart"/>
      <w:r>
        <w:t>Backend</w:t>
      </w:r>
      <w:proofErr w:type="spellEnd"/>
      <w:r>
        <w:t>**:</w:t>
      </w:r>
    </w:p>
    <w:p w:rsidR="008653E4" w:rsidRDefault="008653E4" w:rsidP="008653E4">
      <w:r>
        <w:t xml:space="preserve">   - **</w:t>
      </w:r>
      <w:proofErr w:type="spellStart"/>
      <w:r>
        <w:t>FastAPI</w:t>
      </w:r>
      <w:proofErr w:type="spellEnd"/>
      <w:r>
        <w:t xml:space="preserve">** (pela facilidade de integração com o </w:t>
      </w:r>
      <w:proofErr w:type="spellStart"/>
      <w:r>
        <w:t>frontend</w:t>
      </w:r>
      <w:proofErr w:type="spellEnd"/>
      <w:r>
        <w:t xml:space="preserve"> e pela performance).</w:t>
      </w:r>
    </w:p>
    <w:p w:rsidR="008653E4" w:rsidRDefault="008653E4" w:rsidP="008653E4">
      <w:r>
        <w:t xml:space="preserve">   - **</w:t>
      </w:r>
      <w:proofErr w:type="spellStart"/>
      <w:r>
        <w:t>Flask</w:t>
      </w:r>
      <w:proofErr w:type="spellEnd"/>
      <w:r>
        <w:t xml:space="preserve">** se você preferir manter o que já começou, mas considere a transição para </w:t>
      </w:r>
      <w:proofErr w:type="spellStart"/>
      <w:r>
        <w:t>FastAPI</w:t>
      </w:r>
      <w:proofErr w:type="spellEnd"/>
      <w:r>
        <w:t>.</w:t>
      </w:r>
    </w:p>
    <w:p w:rsidR="008653E4" w:rsidRDefault="008653E4" w:rsidP="008653E4"/>
    <w:p w:rsidR="008653E4" w:rsidRDefault="008653E4" w:rsidP="008653E4">
      <w:r>
        <w:t>3. **Visualização de Dados**:</w:t>
      </w:r>
    </w:p>
    <w:p w:rsidR="008653E4" w:rsidRDefault="008653E4" w:rsidP="008653E4">
      <w:r>
        <w:t xml:space="preserve">   - **Chart.js** para gráficos simples e interativos.</w:t>
      </w:r>
    </w:p>
    <w:p w:rsidR="008653E4" w:rsidRDefault="008653E4" w:rsidP="008653E4">
      <w:r>
        <w:t xml:space="preserve">   - **</w:t>
      </w:r>
      <w:proofErr w:type="spellStart"/>
      <w:r>
        <w:t>Plotly</w:t>
      </w:r>
      <w:proofErr w:type="spellEnd"/>
      <w:r>
        <w:t>** se precisar de gráficos mais detalhados.</w:t>
      </w:r>
    </w:p>
    <w:p w:rsidR="008653E4" w:rsidRDefault="008653E4" w:rsidP="008653E4"/>
    <w:p w:rsidR="008653E4" w:rsidRDefault="008653E4" w:rsidP="008653E4">
      <w:r>
        <w:t>4. **Infraestrutura**:</w:t>
      </w:r>
    </w:p>
    <w:p w:rsidR="008653E4" w:rsidRDefault="008653E4" w:rsidP="008653E4">
      <w:r>
        <w:t xml:space="preserve">   - **</w:t>
      </w:r>
      <w:proofErr w:type="spellStart"/>
      <w:r>
        <w:t>Docker</w:t>
      </w:r>
      <w:proofErr w:type="spellEnd"/>
      <w:r>
        <w:t xml:space="preserve">** para organizar o desenvolvimento e o </w:t>
      </w:r>
      <w:proofErr w:type="spellStart"/>
      <w:r>
        <w:t>deploy</w:t>
      </w:r>
      <w:proofErr w:type="spellEnd"/>
      <w:r>
        <w:t>.</w:t>
      </w:r>
    </w:p>
    <w:p w:rsidR="008653E4" w:rsidRDefault="008653E4" w:rsidP="008653E4">
      <w:r>
        <w:t xml:space="preserve">   - **</w:t>
      </w:r>
      <w:proofErr w:type="spellStart"/>
      <w:r>
        <w:t>Git</w:t>
      </w:r>
      <w:proofErr w:type="spellEnd"/>
      <w:r>
        <w:t>** para controle de versão e integração contínua.</w:t>
      </w:r>
    </w:p>
    <w:p w:rsidR="008653E4" w:rsidRDefault="008653E4" w:rsidP="008653E4"/>
    <w:p w:rsidR="00910C02" w:rsidRDefault="008653E4" w:rsidP="008653E4">
      <w:r>
        <w:t>Isso dará flexibilidade, performance e uma interface moderna e interativa para seus usuários. Se precisar de ajuda para começar com qualquer um desses pontos, podemos detalhar o setup inicial em um novo chat.</w:t>
      </w:r>
    </w:p>
    <w:p w:rsidR="00436B30" w:rsidRDefault="00436B30" w:rsidP="008653E4"/>
    <w:p w:rsidR="00436B30" w:rsidRDefault="00436B30" w:rsidP="008653E4"/>
    <w:p w:rsidR="00436B30" w:rsidRDefault="00436B30" w:rsidP="008653E4">
      <w:r>
        <w:t xml:space="preserve">De acordo com o </w:t>
      </w:r>
      <w:proofErr w:type="spellStart"/>
      <w:r>
        <w:t>backend</w:t>
      </w:r>
      <w:proofErr w:type="spellEnd"/>
      <w:r>
        <w:t xml:space="preserve"> em </w:t>
      </w:r>
      <w:proofErr w:type="spellStart"/>
      <w:r>
        <w:t>fastAPI</w:t>
      </w:r>
      <w:proofErr w:type="spellEnd"/>
      <w:r>
        <w:t xml:space="preserve"> que desenvolvi, você indica qual? Saiba algumas das funcionalidades que vou </w:t>
      </w:r>
      <w:proofErr w:type="gramStart"/>
      <w:r>
        <w:t>querer :</w:t>
      </w:r>
      <w:proofErr w:type="gramEnd"/>
      <w:r>
        <w:t xml:space="preserve"> - Campos editáveis com sua alteração implicando no recalculo em tempo real ou </w:t>
      </w:r>
      <w:proofErr w:type="spellStart"/>
      <w:r>
        <w:t>atraves</w:t>
      </w:r>
      <w:proofErr w:type="spellEnd"/>
      <w:r>
        <w:t xml:space="preserve"> de um botão - Vou querer uma tabela com tudo que o meu </w:t>
      </w:r>
      <w:proofErr w:type="spellStart"/>
      <w:r>
        <w:t>backend</w:t>
      </w:r>
      <w:proofErr w:type="spellEnd"/>
      <w:r>
        <w:t xml:space="preserve"> retornou e outra abaixo com os </w:t>
      </w:r>
      <w:proofErr w:type="spellStart"/>
      <w:r>
        <w:t>calculos</w:t>
      </w:r>
      <w:proofErr w:type="spellEnd"/>
      <w:r>
        <w:t xml:space="preserve"> das pontuações de acordo com formulas que vou fornecer - Vou querer exportar os resultados</w:t>
      </w:r>
    </w:p>
    <w:p w:rsidR="00436B30" w:rsidRDefault="00436B30" w:rsidP="008653E4"/>
    <w:p w:rsidR="007318D7" w:rsidRDefault="007318D7" w:rsidP="007318D7">
      <w:r>
        <w:t xml:space="preserve">Ok, vamos fazer agora a Tabela 1 - Classificação Qualis, posicionada antes da Tabela 2, mas como o mesmo estilo. Vai ter um cabeçalho com as seguintes colunas: </w:t>
      </w:r>
      <w:proofErr w:type="gramStart"/>
      <w:r>
        <w:t>Ano  A</w:t>
      </w:r>
      <w:proofErr w:type="gramEnd"/>
      <w:r>
        <w:t>1</w:t>
      </w:r>
      <w:r>
        <w:tab/>
        <w:t>A2</w:t>
      </w:r>
      <w:r>
        <w:tab/>
        <w:t>A3</w:t>
      </w:r>
      <w:r>
        <w:tab/>
        <w:t>A4</w:t>
      </w:r>
      <w:r>
        <w:tab/>
        <w:t>B1</w:t>
      </w:r>
      <w:r>
        <w:tab/>
        <w:t>B2</w:t>
      </w:r>
      <w:r>
        <w:tab/>
        <w:t>B3</w:t>
      </w:r>
      <w:r>
        <w:tab/>
        <w:t>B4</w:t>
      </w:r>
      <w:r>
        <w:tab/>
        <w:t>até C e N (não tem classificação Qualis). Depois teremos mais 3 colunas #A (total no estrato A), #B (total no estrato B) e</w:t>
      </w:r>
      <w:r>
        <w:tab/>
        <w:t>#Ano (total no ano).</w:t>
      </w:r>
    </w:p>
    <w:p w:rsidR="0081250E" w:rsidRDefault="0081250E" w:rsidP="007318D7"/>
    <w:p w:rsidR="00436B30" w:rsidRDefault="007318D7" w:rsidP="007318D7">
      <w:r>
        <w:lastRenderedPageBreak/>
        <w:t xml:space="preserve">Depois as linhas serão por ano. A </w:t>
      </w:r>
      <w:proofErr w:type="spellStart"/>
      <w:r>
        <w:t>ultima</w:t>
      </w:r>
      <w:proofErr w:type="spellEnd"/>
      <w:r>
        <w:t xml:space="preserve"> linha é o total. Quero essa tabela dinâmica,</w:t>
      </w:r>
    </w:p>
    <w:p w:rsidR="0081250E" w:rsidRDefault="0081250E" w:rsidP="007318D7"/>
    <w:p w:rsidR="0081250E" w:rsidRDefault="0081250E" w:rsidP="007318D7"/>
    <w:p w:rsidR="0081250E" w:rsidRDefault="0081250E" w:rsidP="0081250E">
      <w:bookmarkStart w:id="0" w:name="_GoBack"/>
      <w:proofErr w:type="spellStart"/>
      <w:proofErr w:type="gramStart"/>
      <w:r>
        <w:t>uvicorn</w:t>
      </w:r>
      <w:proofErr w:type="spellEnd"/>
      <w:proofErr w:type="gramEnd"/>
      <w:r>
        <w:t xml:space="preserve"> </w:t>
      </w:r>
      <w:proofErr w:type="spellStart"/>
      <w:r>
        <w:t>main:app</w:t>
      </w:r>
      <w:proofErr w:type="spellEnd"/>
      <w:r>
        <w:t xml:space="preserve"> –</w:t>
      </w:r>
      <w:proofErr w:type="spellStart"/>
      <w:r>
        <w:t>reload</w:t>
      </w:r>
      <w:proofErr w:type="spellEnd"/>
    </w:p>
    <w:bookmarkEnd w:id="0"/>
    <w:p w:rsidR="0081250E" w:rsidRDefault="0081250E" w:rsidP="007318D7">
      <w:r>
        <w:fldChar w:fldCharType="begin"/>
      </w:r>
      <w:r>
        <w:instrText xml:space="preserve"> HYPERLINK "</w:instrText>
      </w:r>
      <w:r>
        <w:instrText>http://127.0.0.1:8000</w:instrText>
      </w:r>
      <w:r>
        <w:instrText xml:space="preserve">/docs" </w:instrText>
      </w:r>
      <w:r>
        <w:fldChar w:fldCharType="separate"/>
      </w:r>
      <w:r w:rsidRPr="006B3448">
        <w:rPr>
          <w:rStyle w:val="Hyperlink"/>
        </w:rPr>
        <w:t>http://127.0.0.1:8000/docs</w:t>
      </w:r>
      <w:r>
        <w:fldChar w:fldCharType="end"/>
      </w:r>
    </w:p>
    <w:p w:rsidR="0081250E" w:rsidRDefault="0081250E" w:rsidP="007318D7"/>
    <w:p w:rsidR="0081250E" w:rsidRDefault="0081250E" w:rsidP="007318D7">
      <w:proofErr w:type="spellStart"/>
      <w:proofErr w:type="gramStart"/>
      <w:r w:rsidRPr="0081250E">
        <w:t>npm</w:t>
      </w:r>
      <w:proofErr w:type="spellEnd"/>
      <w:proofErr w:type="gramEnd"/>
      <w:r w:rsidRPr="0081250E">
        <w:t xml:space="preserve"> start</w:t>
      </w:r>
    </w:p>
    <w:p w:rsidR="0081250E" w:rsidRDefault="0081250E" w:rsidP="007318D7">
      <w:r>
        <w:rPr>
          <w:rStyle w:val="CdigoHTML"/>
          <w:rFonts w:eastAsiaTheme="minorHAnsi"/>
        </w:rPr>
        <w:t>http://localhost:3000</w:t>
      </w:r>
    </w:p>
    <w:sectPr w:rsidR="0081250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1szS0NDczMDI3MDdV0lEKTi0uzszPAykwrgUALDgtWywAAAA="/>
  </w:docVars>
  <w:rsids>
    <w:rsidRoot w:val="00F6056A"/>
    <w:rsid w:val="000B4A70"/>
    <w:rsid w:val="00207A2B"/>
    <w:rsid w:val="002629DC"/>
    <w:rsid w:val="00436B30"/>
    <w:rsid w:val="007318D7"/>
    <w:rsid w:val="00781631"/>
    <w:rsid w:val="007C2357"/>
    <w:rsid w:val="0081250E"/>
    <w:rsid w:val="008653E4"/>
    <w:rsid w:val="00910C02"/>
    <w:rsid w:val="009C0510"/>
    <w:rsid w:val="00DB5365"/>
    <w:rsid w:val="00F6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38A4F8"/>
  <w15:chartTrackingRefBased/>
  <w15:docId w15:val="{99709EDA-3E2F-46EA-85DB-BE6C7D85A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056A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0B4A70"/>
    <w:rPr>
      <w:color w:val="0563C1" w:themeColor="hyperlink"/>
      <w:u w:val="single"/>
    </w:rPr>
  </w:style>
  <w:style w:type="character" w:styleId="CdigoHTML">
    <w:name w:val="HTML Code"/>
    <w:basedOn w:val="Fontepargpadro"/>
    <w:uiPriority w:val="99"/>
    <w:semiHidden/>
    <w:unhideWhenUsed/>
    <w:rsid w:val="0081250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74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127.0.0.1:8000/docs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6</Pages>
  <Words>1274</Words>
  <Characters>6883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5</cp:revision>
  <dcterms:created xsi:type="dcterms:W3CDTF">2024-10-16T16:19:00Z</dcterms:created>
  <dcterms:modified xsi:type="dcterms:W3CDTF">2024-10-20T02:09:00Z</dcterms:modified>
</cp:coreProperties>
</file>